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561A7" w14:textId="10AFDF16" w:rsidR="00AE61C4" w:rsidRDefault="005D5EA5" w:rsidP="005D5EA5">
      <w:r>
        <w:t>BEST:</w:t>
      </w:r>
    </w:p>
    <w:p w14:paraId="21005899" w14:textId="236E7432" w:rsidR="005D5EA5" w:rsidRDefault="005D5EA5" w:rsidP="005D5EA5">
      <w:r w:rsidRPr="005D5EA5">
        <w:drawing>
          <wp:inline distT="0" distB="0" distL="0" distR="0" wp14:anchorId="5F6C61B4" wp14:editId="2FE2A800">
            <wp:extent cx="5943600" cy="3114040"/>
            <wp:effectExtent l="0" t="0" r="0" b="0"/>
            <wp:docPr id="7356187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618762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D7E22" w14:textId="5E14CCF8" w:rsidR="005D5EA5" w:rsidRDefault="005D5EA5" w:rsidP="005D5EA5">
      <w:r>
        <w:t>W</w:t>
      </w:r>
      <w:r w:rsidR="00091154">
        <w:t>ORST</w:t>
      </w:r>
      <w:r>
        <w:t>:</w:t>
      </w:r>
    </w:p>
    <w:p w14:paraId="0A39328C" w14:textId="366C75DB" w:rsidR="005D5EA5" w:rsidRPr="005D5EA5" w:rsidRDefault="005D5EA5" w:rsidP="005D5EA5">
      <w:r w:rsidRPr="005D5EA5">
        <w:drawing>
          <wp:inline distT="0" distB="0" distL="0" distR="0" wp14:anchorId="79F221C1" wp14:editId="41702193">
            <wp:extent cx="5943600" cy="3171825"/>
            <wp:effectExtent l="0" t="0" r="0" b="9525"/>
            <wp:docPr id="6909724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097249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5EA5" w:rsidRPr="005D5E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zM7Y0MDQwMjc2MzFS0lEKTi0uzszPAykwrAUAfkjJrywAAAA="/>
  </w:docVars>
  <w:rsids>
    <w:rsidRoot w:val="005D5EA5"/>
    <w:rsid w:val="00091154"/>
    <w:rsid w:val="005D5EA5"/>
    <w:rsid w:val="006A528B"/>
    <w:rsid w:val="00AE61C4"/>
    <w:rsid w:val="00AF1F0B"/>
    <w:rsid w:val="00AF777F"/>
    <w:rsid w:val="00EE1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C3FF7"/>
  <w15:chartTrackingRefBased/>
  <w15:docId w15:val="{6B224B61-0298-480A-A5AF-CFBF75E9A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anasa Guru Adimurthy</dc:creator>
  <cp:keywords/>
  <dc:description/>
  <cp:lastModifiedBy>Maanasa Guru Adimurthy</cp:lastModifiedBy>
  <cp:revision>2</cp:revision>
  <dcterms:created xsi:type="dcterms:W3CDTF">2023-09-08T16:25:00Z</dcterms:created>
  <dcterms:modified xsi:type="dcterms:W3CDTF">2023-09-08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603e7d-07aa-4a59-ac02-2cda0a4a5bef</vt:lpwstr>
  </property>
</Properties>
</file>